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228454B2" w14:textId="76CE7693" w:rsidR="00277DD7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D90B7B">
        <w:rPr>
          <w:rFonts w:asciiTheme="minorHAnsi" w:hAnsiTheme="minorHAnsi"/>
          <w:b/>
          <w:bCs/>
          <w:sz w:val="28"/>
          <w:szCs w:val="28"/>
        </w:rPr>
        <w:t>JANUARY 9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D90B7B">
        <w:rPr>
          <w:rFonts w:asciiTheme="minorHAnsi" w:hAnsiTheme="minorHAnsi"/>
          <w:b/>
          <w:bCs/>
          <w:sz w:val="28"/>
          <w:szCs w:val="28"/>
        </w:rPr>
        <w:t>4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  <w:r w:rsidR="0006136F">
        <w:rPr>
          <w:rFonts w:asciiTheme="minorHAnsi" w:hAnsiTheme="minorHAnsi"/>
          <w:b/>
          <w:bCs/>
          <w:sz w:val="28"/>
          <w:szCs w:val="28"/>
        </w:rPr>
        <w:t xml:space="preserve"> </w:t>
      </w:r>
    </w:p>
    <w:p w14:paraId="5F9FCEAD" w14:textId="15FE4520" w:rsidR="00745451" w:rsidRPr="002532A8" w:rsidRDefault="00277DD7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    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2F159622" w14:textId="77777777" w:rsidR="00C37C0E" w:rsidRDefault="002532A8" w:rsidP="00F626D9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</w:p>
    <w:p w14:paraId="191462DC" w14:textId="53B57F9A" w:rsidR="00F626D9" w:rsidRDefault="006B072A" w:rsidP="00C37C0E">
      <w:pPr>
        <w:ind w:left="2160" w:firstLine="720"/>
        <w:rPr>
          <w:rFonts w:asciiTheme="minorHAnsi" w:hAnsiTheme="minorHAnsi"/>
          <w:b/>
          <w:bCs/>
          <w:sz w:val="28"/>
          <w:szCs w:val="28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680207CC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 w:rsidR="006C048A">
                              <w:rPr>
                                <w:sz w:val="18"/>
                                <w:szCs w:val="18"/>
                              </w:rPr>
                              <w:t>REG TAPLEY</w:t>
                            </w:r>
                          </w:p>
                          <w:p w14:paraId="142F2FE3" w14:textId="5DCFAB4D" w:rsidR="0081292D" w:rsidRDefault="0081292D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</w:t>
                            </w:r>
                            <w:r w:rsidR="006C04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o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3E40A0AE" w14:textId="7EEB40CB" w:rsidR="007113B9" w:rsidRDefault="006B072A" w:rsidP="006C048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87F704C" w14:textId="28D56AC7" w:rsidR="007113B9" w:rsidRPr="0081292D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680207CC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</w:t>
                      </w:r>
                      <w:r w:rsidR="006C048A">
                        <w:rPr>
                          <w:sz w:val="18"/>
                          <w:szCs w:val="18"/>
                        </w:rPr>
                        <w:t>REG TAPLEY</w:t>
                      </w:r>
                    </w:p>
                    <w:p w14:paraId="142F2FE3" w14:textId="5DCFAB4D" w:rsidR="0081292D" w:rsidRDefault="0081292D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</w:t>
                      </w:r>
                      <w:r w:rsidR="006C048A">
                        <w:rPr>
                          <w:i/>
                          <w:iCs/>
                          <w:sz w:val="18"/>
                          <w:szCs w:val="18"/>
                        </w:rPr>
                        <w:t>o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3E40A0AE" w14:textId="7EEB40CB" w:rsidR="007113B9" w:rsidRDefault="006B072A" w:rsidP="006C048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87F704C" w14:textId="28D56AC7" w:rsidR="007113B9" w:rsidRPr="0081292D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C37C0E">
        <w:rPr>
          <w:rFonts w:asciiTheme="minorHAnsi" w:hAnsiTheme="minorHAnsi"/>
          <w:b/>
          <w:bCs/>
          <w:sz w:val="28"/>
          <w:szCs w:val="28"/>
        </w:rPr>
        <w:t xml:space="preserve">                                       </w:t>
      </w:r>
      <w:r w:rsidR="00175AA1">
        <w:rPr>
          <w:rFonts w:asciiTheme="minorHAnsi" w:hAnsiTheme="minorHAnsi"/>
          <w:b/>
          <w:bCs/>
          <w:sz w:val="28"/>
          <w:szCs w:val="28"/>
        </w:rPr>
        <w:t xml:space="preserve"> </w:t>
      </w:r>
    </w:p>
    <w:p w14:paraId="24FF9C30" w14:textId="612FD596" w:rsidR="00C37C0E" w:rsidRPr="00A54EE2" w:rsidRDefault="00F626D9" w:rsidP="00A54EE2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</w:t>
      </w:r>
      <w:r w:rsidR="00175AA1">
        <w:rPr>
          <w:rFonts w:asciiTheme="minorHAnsi" w:hAnsiTheme="minorHAnsi"/>
          <w:b/>
          <w:bCs/>
          <w:sz w:val="28"/>
          <w:szCs w:val="28"/>
        </w:rPr>
        <w:t xml:space="preserve"> </w:t>
      </w:r>
      <w:r>
        <w:rPr>
          <w:rFonts w:asciiTheme="minorHAnsi" w:hAnsiTheme="minorHAnsi"/>
          <w:b/>
          <w:bCs/>
          <w:sz w:val="28"/>
          <w:szCs w:val="28"/>
        </w:rPr>
        <w:t xml:space="preserve">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</w:t>
      </w:r>
      <w:r w:rsidR="00A54EE2">
        <w:rPr>
          <w:rFonts w:asciiTheme="minorHAnsi" w:hAnsiTheme="minorHAnsi"/>
          <w:b/>
          <w:bCs/>
          <w:sz w:val="28"/>
          <w:szCs w:val="28"/>
        </w:rPr>
        <w:t>GENDA</w:t>
      </w:r>
    </w:p>
    <w:p w14:paraId="77E16867" w14:textId="77777777" w:rsidR="003B3B3B" w:rsidRDefault="003B3B3B" w:rsidP="00F626D9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</w:p>
    <w:p w14:paraId="5278C1C2" w14:textId="6D8AFC3D" w:rsidR="002532A8" w:rsidRPr="007E5623" w:rsidRDefault="002532A8" w:rsidP="002532A8">
      <w:pPr>
        <w:pStyle w:val="ListParagraph"/>
        <w:numPr>
          <w:ilvl w:val="6"/>
          <w:numId w:val="28"/>
        </w:numPr>
        <w:rPr>
          <w:color w:val="FF0000"/>
        </w:rPr>
      </w:pPr>
      <w:r>
        <w:t xml:space="preserve">Call meeting to </w:t>
      </w:r>
      <w:proofErr w:type="gramStart"/>
      <w:r>
        <w:t>order</w:t>
      </w:r>
      <w:proofErr w:type="gramEnd"/>
      <w:r w:rsidR="00B20388">
        <w:t xml:space="preserve"> </w:t>
      </w:r>
      <w:r w:rsidR="00C37C0E">
        <w:t xml:space="preserve">  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69BE1375" w:rsidR="002532A8" w:rsidRPr="007E5623" w:rsidRDefault="002532A8" w:rsidP="002532A8">
      <w:pPr>
        <w:pStyle w:val="ListParagraph"/>
        <w:numPr>
          <w:ilvl w:val="6"/>
          <w:numId w:val="28"/>
        </w:numPr>
        <w:rPr>
          <w:color w:val="FF0000"/>
        </w:rPr>
      </w:pPr>
      <w:r w:rsidRPr="009203DE">
        <w:t xml:space="preserve">Review and approval of agenda </w:t>
      </w:r>
      <w:r w:rsidR="007E5623">
        <w:t xml:space="preserve"> 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3620690E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</w:t>
      </w:r>
      <w:r w:rsidR="007E5623">
        <w:t xml:space="preserve"> </w:t>
      </w:r>
    </w:p>
    <w:p w14:paraId="01EF115F" w14:textId="10CBB68E" w:rsidR="002532A8" w:rsidRPr="002532A8" w:rsidRDefault="00004694" w:rsidP="008F59F3">
      <w:pPr>
        <w:pStyle w:val="ListParagraph"/>
        <w:ind w:left="5760"/>
        <w:rPr>
          <w:rFonts w:asciiTheme="minorHAnsi" w:hAnsiTheme="minorHAnsi"/>
        </w:rPr>
      </w:pPr>
      <w:r>
        <w:rPr>
          <w:rFonts w:asciiTheme="minorHAnsi" w:hAnsiTheme="minorHAnsi"/>
        </w:rPr>
        <w:t>November</w:t>
      </w:r>
      <w:r w:rsidR="0082554D">
        <w:rPr>
          <w:rFonts w:asciiTheme="minorHAnsi" w:hAnsiTheme="minorHAnsi"/>
        </w:rPr>
        <w:t xml:space="preserve"> 2023</w:t>
      </w:r>
      <w:r w:rsidR="009D035A">
        <w:rPr>
          <w:rFonts w:asciiTheme="minorHAnsi" w:hAnsiTheme="minorHAnsi"/>
        </w:rPr>
        <w:t xml:space="preserve"> minutes</w:t>
      </w:r>
    </w:p>
    <w:p w14:paraId="38DF31EA" w14:textId="3BA13CCC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  <w:r w:rsidR="00B20388">
        <w:t xml:space="preserve"> </w:t>
      </w:r>
    </w:p>
    <w:p w14:paraId="54AFACD8" w14:textId="3A369574" w:rsidR="00035414" w:rsidRDefault="00004694" w:rsidP="008706B3">
      <w:pPr>
        <w:pStyle w:val="ListParagraph"/>
        <w:ind w:left="5760"/>
      </w:pPr>
      <w:r>
        <w:t>Novemb</w:t>
      </w:r>
      <w:r w:rsidR="009D035A">
        <w:t>er financials</w:t>
      </w:r>
      <w:r w:rsidR="007E5623">
        <w:t xml:space="preserve"> </w:t>
      </w:r>
    </w:p>
    <w:p w14:paraId="13A8EE4F" w14:textId="6B9F58C1" w:rsidR="00004694" w:rsidRPr="007E5623" w:rsidRDefault="00004694" w:rsidP="008706B3">
      <w:pPr>
        <w:pStyle w:val="ListParagraph"/>
        <w:ind w:left="5760"/>
        <w:rPr>
          <w:color w:val="FF0000"/>
        </w:rPr>
      </w:pPr>
      <w:r>
        <w:t>December financials</w:t>
      </w:r>
      <w:r w:rsidR="007E5623">
        <w:t xml:space="preserve"> </w:t>
      </w:r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4C60B8A2" w14:textId="297A69D5" w:rsidR="006870B2" w:rsidRDefault="002532A8" w:rsidP="007D5527">
      <w:pPr>
        <w:pStyle w:val="ListParagraph"/>
        <w:numPr>
          <w:ilvl w:val="6"/>
          <w:numId w:val="29"/>
        </w:numPr>
      </w:pPr>
      <w:r>
        <w:t>New business</w:t>
      </w:r>
      <w:r w:rsidR="0061017E">
        <w:t xml:space="preserve"> </w:t>
      </w:r>
      <w:r w:rsidR="007E5623">
        <w:t xml:space="preserve"> </w:t>
      </w:r>
    </w:p>
    <w:p w14:paraId="2C9B79C3" w14:textId="77777777" w:rsidR="00533B27" w:rsidRDefault="00533B27" w:rsidP="00533B27">
      <w:pPr>
        <w:ind w:left="4680"/>
      </w:pPr>
    </w:p>
    <w:p w14:paraId="07500705" w14:textId="0E4EB96C" w:rsidR="005A529E" w:rsidRDefault="00C56894" w:rsidP="004551D7">
      <w:pPr>
        <w:pStyle w:val="ListParagraph"/>
        <w:numPr>
          <w:ilvl w:val="6"/>
          <w:numId w:val="29"/>
        </w:numPr>
      </w:pPr>
      <w:r>
        <w:t>Old Business</w:t>
      </w:r>
      <w:r w:rsidR="0061017E">
        <w:t xml:space="preserve">  </w:t>
      </w:r>
      <w:r w:rsidR="007E5623">
        <w:t xml:space="preserve"> </w:t>
      </w:r>
    </w:p>
    <w:p w14:paraId="6E0384B3" w14:textId="5EE38168" w:rsidR="00F1533E" w:rsidRDefault="0061017E" w:rsidP="00577D05">
      <w:pPr>
        <w:ind w:left="5400" w:firstLine="360"/>
      </w:pPr>
      <w:r>
        <w:t xml:space="preserve">DDS </w:t>
      </w:r>
      <w:r w:rsidR="006E112C">
        <w:t>update</w:t>
      </w:r>
    </w:p>
    <w:p w14:paraId="4F4577F1" w14:textId="08BE0A15" w:rsidR="00756F8E" w:rsidRDefault="00756F8E" w:rsidP="00577D05">
      <w:pPr>
        <w:ind w:left="5400" w:firstLine="360"/>
      </w:pPr>
      <w:r>
        <w:t xml:space="preserve">ECG </w:t>
      </w:r>
      <w:r w:rsidR="006E112C">
        <w:t>update</w:t>
      </w:r>
    </w:p>
    <w:p w14:paraId="36B9B27E" w14:textId="3BAA5C63" w:rsidR="00035414" w:rsidRDefault="00035414" w:rsidP="00533B27"/>
    <w:p w14:paraId="60FAAD4B" w14:textId="2461B062" w:rsidR="00745451" w:rsidRPr="009203DE" w:rsidRDefault="002532A8" w:rsidP="00635682">
      <w:pPr>
        <w:pStyle w:val="ListParagraph"/>
        <w:numPr>
          <w:ilvl w:val="0"/>
          <w:numId w:val="40"/>
        </w:numPr>
        <w:ind w:left="5160"/>
      </w:pPr>
      <w:r w:rsidRPr="009203DE">
        <w:t>Executive Directors Repor</w:t>
      </w:r>
      <w:r w:rsidR="00A54EE2">
        <w:t>t</w:t>
      </w:r>
    </w:p>
    <w:p w14:paraId="6D97F24A" w14:textId="206836A4" w:rsidR="002532A8" w:rsidRDefault="002532A8" w:rsidP="00635682">
      <w:pPr>
        <w:pStyle w:val="ListParagraph"/>
        <w:ind w:left="10080" w:firstLine="300"/>
      </w:pPr>
    </w:p>
    <w:p w14:paraId="5AC12D35" w14:textId="579CDD35" w:rsidR="007E5623" w:rsidRPr="00A54EE2" w:rsidRDefault="00FB4E12" w:rsidP="00A54EE2">
      <w:pPr>
        <w:pStyle w:val="ListParagraph"/>
        <w:numPr>
          <w:ilvl w:val="0"/>
          <w:numId w:val="40"/>
        </w:numPr>
        <w:ind w:left="5160"/>
      </w:pPr>
      <w:r>
        <w:t xml:space="preserve">Executive </w:t>
      </w:r>
      <w:r w:rsidR="002532A8">
        <w:t>Sessio</w:t>
      </w:r>
      <w:r w:rsidR="00B44954">
        <w:t>n</w:t>
      </w:r>
    </w:p>
    <w:p w14:paraId="148B6745" w14:textId="77777777" w:rsidR="007E5623" w:rsidRDefault="007E5623" w:rsidP="007E5623">
      <w:pPr>
        <w:pStyle w:val="ListParagraph"/>
        <w:rPr>
          <w:color w:val="FF0000"/>
        </w:rPr>
      </w:pPr>
    </w:p>
    <w:p w14:paraId="6046741B" w14:textId="37DF23E7" w:rsidR="004729A9" w:rsidRPr="00C37C0E" w:rsidRDefault="002532A8" w:rsidP="00091A8F">
      <w:pPr>
        <w:pStyle w:val="ListParagraph"/>
        <w:numPr>
          <w:ilvl w:val="0"/>
          <w:numId w:val="40"/>
        </w:numPr>
        <w:ind w:left="5040"/>
      </w:pPr>
      <w:r w:rsidRPr="00C37C0E">
        <w:t xml:space="preserve">All </w:t>
      </w:r>
      <w:r w:rsidR="00FB4E12" w:rsidRPr="00C37C0E">
        <w:t>O</w:t>
      </w:r>
      <w:r w:rsidRPr="00C37C0E">
        <w:t>ther business</w:t>
      </w:r>
      <w:r w:rsidR="004729A9" w:rsidRPr="00C37C0E">
        <w:t xml:space="preserve"> </w:t>
      </w:r>
    </w:p>
    <w:p w14:paraId="410C5B40" w14:textId="6E00639A" w:rsidR="002532A8" w:rsidRDefault="002532A8" w:rsidP="00091A8F">
      <w:pPr>
        <w:pStyle w:val="ListParagraph"/>
        <w:ind w:left="8160" w:firstLine="300"/>
      </w:pPr>
    </w:p>
    <w:p w14:paraId="1FF9EDA1" w14:textId="1A79C7DE" w:rsidR="002532A8" w:rsidRPr="007E5623" w:rsidRDefault="002532A8" w:rsidP="00091A8F">
      <w:pPr>
        <w:pStyle w:val="ListParagraph"/>
        <w:numPr>
          <w:ilvl w:val="0"/>
          <w:numId w:val="40"/>
        </w:numPr>
        <w:ind w:left="5040"/>
        <w:rPr>
          <w:rFonts w:asciiTheme="minorHAnsi" w:hAnsiTheme="minorHAnsi"/>
          <w:color w:val="FF0000"/>
        </w:rPr>
      </w:pPr>
      <w:r>
        <w:t>Adjourn</w:t>
      </w:r>
      <w:r w:rsidR="00123222">
        <w:t xml:space="preserve"> </w:t>
      </w:r>
    </w:p>
    <w:p w14:paraId="4F30E2BE" w14:textId="77777777" w:rsidR="003B3B3B" w:rsidRDefault="003B3B3B" w:rsidP="002B31E9">
      <w:pPr>
        <w:rPr>
          <w:rFonts w:asciiTheme="minorHAnsi" w:hAnsiTheme="minorHAnsi"/>
        </w:rPr>
      </w:pPr>
    </w:p>
    <w:p w14:paraId="4325C9B2" w14:textId="77777777" w:rsidR="00A54EE2" w:rsidRDefault="00A54EE2" w:rsidP="002B31E9">
      <w:pPr>
        <w:rPr>
          <w:rFonts w:asciiTheme="minorHAnsi" w:hAnsiTheme="minorHAnsi"/>
        </w:rPr>
      </w:pPr>
    </w:p>
    <w:p w14:paraId="6C0DBE6B" w14:textId="77777777" w:rsidR="00A54EE2" w:rsidRDefault="00A54EE2" w:rsidP="002B31E9">
      <w:pPr>
        <w:rPr>
          <w:rFonts w:asciiTheme="minorHAnsi" w:hAnsiTheme="minorHAnsi"/>
        </w:rPr>
      </w:pPr>
    </w:p>
    <w:p w14:paraId="7C75623F" w14:textId="77777777" w:rsidR="00A54EE2" w:rsidRDefault="00A54EE2" w:rsidP="002B31E9">
      <w:pPr>
        <w:rPr>
          <w:rFonts w:asciiTheme="minorHAnsi" w:hAnsiTheme="minorHAnsi"/>
        </w:rPr>
      </w:pPr>
    </w:p>
    <w:p w14:paraId="4D073758" w14:textId="13BE2CB8" w:rsidR="00475911" w:rsidRDefault="00E333CF" w:rsidP="0047591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 w:rsidR="00D22FB3">
        <w:rPr>
          <w:rFonts w:asciiTheme="minorHAnsi" w:hAnsiTheme="minorHAnsi"/>
        </w:rPr>
        <w:t xml:space="preserve">        </w:t>
      </w:r>
      <w:r w:rsidR="00971168">
        <w:rPr>
          <w:rFonts w:asciiTheme="minorHAnsi" w:hAnsiTheme="minorHAnsi"/>
        </w:rPr>
        <w:t xml:space="preserve"> </w:t>
      </w:r>
      <w:r w:rsidR="00035414">
        <w:rPr>
          <w:rFonts w:asciiTheme="minorHAnsi" w:hAnsiTheme="minorHAnsi"/>
        </w:rPr>
        <w:t xml:space="preserve"> </w:t>
      </w:r>
      <w:r w:rsidR="00572574">
        <w:rPr>
          <w:rFonts w:asciiTheme="minorHAnsi" w:hAnsiTheme="minorHAnsi"/>
        </w:rPr>
        <w:t>Next Meeting</w:t>
      </w:r>
      <w:r w:rsidR="00175AA1">
        <w:rPr>
          <w:rFonts w:asciiTheme="minorHAnsi" w:hAnsiTheme="minorHAnsi"/>
        </w:rPr>
        <w:t xml:space="preserve"> February 13, 2024 @ 8:30 a.m.</w:t>
      </w:r>
    </w:p>
    <w:sectPr w:rsidR="00475911" w:rsidSect="00FA3AEE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BB187" w14:textId="77777777" w:rsidR="00FA3AEE" w:rsidRDefault="00FA3AEE">
      <w:r>
        <w:separator/>
      </w:r>
    </w:p>
  </w:endnote>
  <w:endnote w:type="continuationSeparator" w:id="0">
    <w:p w14:paraId="59DD5DB7" w14:textId="77777777" w:rsidR="00FA3AEE" w:rsidRDefault="00FA3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C6734" w14:textId="77777777" w:rsidR="00FA3AEE" w:rsidRDefault="00FA3AEE">
      <w:r>
        <w:separator/>
      </w:r>
    </w:p>
  </w:footnote>
  <w:footnote w:type="continuationSeparator" w:id="0">
    <w:p w14:paraId="1E758A05" w14:textId="77777777" w:rsidR="00FA3AEE" w:rsidRDefault="00FA3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4E50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9792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7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7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410115F0"/>
    <w:multiLevelType w:val="hybridMultilevel"/>
    <w:tmpl w:val="2F44BB72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980" w:hanging="360"/>
      </w:pPr>
      <w:rPr>
        <w:rFonts w:ascii="Wingdings" w:hAnsi="Wingdings" w:hint="default"/>
      </w:rPr>
    </w:lvl>
  </w:abstractNum>
  <w:abstractNum w:abstractNumId="20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7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0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1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4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</w:abstractNum>
  <w:abstractNum w:abstractNumId="35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6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5"/>
  </w:num>
  <w:num w:numId="2" w16cid:durableId="1735153541">
    <w:abstractNumId w:val="22"/>
  </w:num>
  <w:num w:numId="3" w16cid:durableId="352852039">
    <w:abstractNumId w:val="9"/>
  </w:num>
  <w:num w:numId="4" w16cid:durableId="1844081933">
    <w:abstractNumId w:val="12"/>
  </w:num>
  <w:num w:numId="5" w16cid:durableId="421336404">
    <w:abstractNumId w:val="24"/>
  </w:num>
  <w:num w:numId="6" w16cid:durableId="935673280">
    <w:abstractNumId w:val="26"/>
  </w:num>
  <w:num w:numId="7" w16cid:durableId="1146161519">
    <w:abstractNumId w:val="11"/>
  </w:num>
  <w:num w:numId="8" w16cid:durableId="2061051213">
    <w:abstractNumId w:val="27"/>
  </w:num>
  <w:num w:numId="9" w16cid:durableId="539905644">
    <w:abstractNumId w:val="33"/>
  </w:num>
  <w:num w:numId="10" w16cid:durableId="808668214">
    <w:abstractNumId w:val="18"/>
  </w:num>
  <w:num w:numId="11" w16cid:durableId="1698460766">
    <w:abstractNumId w:val="29"/>
  </w:num>
  <w:num w:numId="12" w16cid:durableId="1483738694">
    <w:abstractNumId w:val="21"/>
  </w:num>
  <w:num w:numId="13" w16cid:durableId="996491953">
    <w:abstractNumId w:val="30"/>
  </w:num>
  <w:num w:numId="14" w16cid:durableId="1871408708">
    <w:abstractNumId w:val="3"/>
  </w:num>
  <w:num w:numId="15" w16cid:durableId="1889417368">
    <w:abstractNumId w:val="38"/>
  </w:num>
  <w:num w:numId="16" w16cid:durableId="1002587569">
    <w:abstractNumId w:val="15"/>
  </w:num>
  <w:num w:numId="17" w16cid:durableId="1377316358">
    <w:abstractNumId w:val="16"/>
  </w:num>
  <w:num w:numId="18" w16cid:durableId="23529347">
    <w:abstractNumId w:val="14"/>
  </w:num>
  <w:num w:numId="19" w16cid:durableId="1386904972">
    <w:abstractNumId w:val="13"/>
  </w:num>
  <w:num w:numId="20" w16cid:durableId="1619022712">
    <w:abstractNumId w:val="7"/>
  </w:num>
  <w:num w:numId="21" w16cid:durableId="873276016">
    <w:abstractNumId w:val="28"/>
  </w:num>
  <w:num w:numId="22" w16cid:durableId="1335694043">
    <w:abstractNumId w:val="37"/>
  </w:num>
  <w:num w:numId="23" w16cid:durableId="737241939">
    <w:abstractNumId w:val="1"/>
  </w:num>
  <w:num w:numId="24" w16cid:durableId="449008087">
    <w:abstractNumId w:val="23"/>
  </w:num>
  <w:num w:numId="25" w16cid:durableId="689339499">
    <w:abstractNumId w:val="39"/>
  </w:num>
  <w:num w:numId="26" w16cid:durableId="468866538">
    <w:abstractNumId w:val="5"/>
  </w:num>
  <w:num w:numId="27" w16cid:durableId="639917143">
    <w:abstractNumId w:val="20"/>
  </w:num>
  <w:num w:numId="28" w16cid:durableId="404232244">
    <w:abstractNumId w:val="17"/>
  </w:num>
  <w:num w:numId="29" w16cid:durableId="293560801">
    <w:abstractNumId w:val="0"/>
  </w:num>
  <w:num w:numId="30" w16cid:durableId="1059015623">
    <w:abstractNumId w:val="34"/>
  </w:num>
  <w:num w:numId="31" w16cid:durableId="892740236">
    <w:abstractNumId w:val="35"/>
  </w:num>
  <w:num w:numId="32" w16cid:durableId="53626627">
    <w:abstractNumId w:val="4"/>
  </w:num>
  <w:num w:numId="33" w16cid:durableId="542399448">
    <w:abstractNumId w:val="36"/>
  </w:num>
  <w:num w:numId="34" w16cid:durableId="1311324745">
    <w:abstractNumId w:val="2"/>
  </w:num>
  <w:num w:numId="35" w16cid:durableId="3435786">
    <w:abstractNumId w:val="32"/>
  </w:num>
  <w:num w:numId="36" w16cid:durableId="1855879472">
    <w:abstractNumId w:val="31"/>
  </w:num>
  <w:num w:numId="37" w16cid:durableId="742218982">
    <w:abstractNumId w:val="8"/>
  </w:num>
  <w:num w:numId="38" w16cid:durableId="1025902776">
    <w:abstractNumId w:val="10"/>
  </w:num>
  <w:num w:numId="39" w16cid:durableId="820343229">
    <w:abstractNumId w:val="6"/>
  </w:num>
  <w:num w:numId="40" w16cid:durableId="19362791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04694"/>
    <w:rsid w:val="00016563"/>
    <w:rsid w:val="00022B94"/>
    <w:rsid w:val="00023277"/>
    <w:rsid w:val="00035414"/>
    <w:rsid w:val="000443CB"/>
    <w:rsid w:val="00053967"/>
    <w:rsid w:val="00057695"/>
    <w:rsid w:val="0006136F"/>
    <w:rsid w:val="0006192B"/>
    <w:rsid w:val="00063298"/>
    <w:rsid w:val="00073EE8"/>
    <w:rsid w:val="00081791"/>
    <w:rsid w:val="00091A8F"/>
    <w:rsid w:val="000B1202"/>
    <w:rsid w:val="000B3B7E"/>
    <w:rsid w:val="000B3DA3"/>
    <w:rsid w:val="000B6936"/>
    <w:rsid w:val="000C405A"/>
    <w:rsid w:val="000D640A"/>
    <w:rsid w:val="000D7048"/>
    <w:rsid w:val="000E141F"/>
    <w:rsid w:val="000E23EA"/>
    <w:rsid w:val="000E2CE9"/>
    <w:rsid w:val="000E41FC"/>
    <w:rsid w:val="000F35E3"/>
    <w:rsid w:val="00111A00"/>
    <w:rsid w:val="00122394"/>
    <w:rsid w:val="00123222"/>
    <w:rsid w:val="001519C2"/>
    <w:rsid w:val="001547CD"/>
    <w:rsid w:val="0017363C"/>
    <w:rsid w:val="00175AA1"/>
    <w:rsid w:val="0017645D"/>
    <w:rsid w:val="00180830"/>
    <w:rsid w:val="00183DB6"/>
    <w:rsid w:val="00187C65"/>
    <w:rsid w:val="001936BD"/>
    <w:rsid w:val="001A3249"/>
    <w:rsid w:val="001C0D12"/>
    <w:rsid w:val="001E3B29"/>
    <w:rsid w:val="001E7FBC"/>
    <w:rsid w:val="0020574F"/>
    <w:rsid w:val="00210F94"/>
    <w:rsid w:val="00212221"/>
    <w:rsid w:val="0021768A"/>
    <w:rsid w:val="00227A60"/>
    <w:rsid w:val="002335D6"/>
    <w:rsid w:val="00244B0D"/>
    <w:rsid w:val="002527CF"/>
    <w:rsid w:val="002532A8"/>
    <w:rsid w:val="00261BC6"/>
    <w:rsid w:val="00265B2C"/>
    <w:rsid w:val="0026744E"/>
    <w:rsid w:val="00273431"/>
    <w:rsid w:val="00275321"/>
    <w:rsid w:val="00277DD7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527B"/>
    <w:rsid w:val="00316219"/>
    <w:rsid w:val="003324C2"/>
    <w:rsid w:val="00336DAD"/>
    <w:rsid w:val="00336E94"/>
    <w:rsid w:val="00344C4C"/>
    <w:rsid w:val="00346AF4"/>
    <w:rsid w:val="00387C45"/>
    <w:rsid w:val="00391E06"/>
    <w:rsid w:val="00396DDC"/>
    <w:rsid w:val="003B26F9"/>
    <w:rsid w:val="003B3B3B"/>
    <w:rsid w:val="003C1B6D"/>
    <w:rsid w:val="003C4DDA"/>
    <w:rsid w:val="003C6369"/>
    <w:rsid w:val="003D2FBF"/>
    <w:rsid w:val="003D4021"/>
    <w:rsid w:val="003E53A0"/>
    <w:rsid w:val="003E64B9"/>
    <w:rsid w:val="003E7A6C"/>
    <w:rsid w:val="003E7FBA"/>
    <w:rsid w:val="003F337D"/>
    <w:rsid w:val="00405B09"/>
    <w:rsid w:val="004132D0"/>
    <w:rsid w:val="00440C4B"/>
    <w:rsid w:val="00443CFA"/>
    <w:rsid w:val="004455B2"/>
    <w:rsid w:val="004551D7"/>
    <w:rsid w:val="004729A9"/>
    <w:rsid w:val="004740BA"/>
    <w:rsid w:val="00475911"/>
    <w:rsid w:val="00483525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5D0F"/>
    <w:rsid w:val="004F6BDC"/>
    <w:rsid w:val="004F72B3"/>
    <w:rsid w:val="005027BE"/>
    <w:rsid w:val="0050744D"/>
    <w:rsid w:val="00530C96"/>
    <w:rsid w:val="00533B27"/>
    <w:rsid w:val="00545AE8"/>
    <w:rsid w:val="00560F2B"/>
    <w:rsid w:val="00567D96"/>
    <w:rsid w:val="00570D6F"/>
    <w:rsid w:val="00572574"/>
    <w:rsid w:val="005776B7"/>
    <w:rsid w:val="00577D05"/>
    <w:rsid w:val="00587851"/>
    <w:rsid w:val="00594D88"/>
    <w:rsid w:val="005967BD"/>
    <w:rsid w:val="005A2197"/>
    <w:rsid w:val="005A3E5E"/>
    <w:rsid w:val="005A529E"/>
    <w:rsid w:val="005A5B2A"/>
    <w:rsid w:val="005B1015"/>
    <w:rsid w:val="005B4C95"/>
    <w:rsid w:val="005B773B"/>
    <w:rsid w:val="005C0D41"/>
    <w:rsid w:val="005C1E35"/>
    <w:rsid w:val="005C2261"/>
    <w:rsid w:val="005C6C62"/>
    <w:rsid w:val="005E5CF6"/>
    <w:rsid w:val="005F3679"/>
    <w:rsid w:val="005F3E77"/>
    <w:rsid w:val="005F541A"/>
    <w:rsid w:val="00607D02"/>
    <w:rsid w:val="0061017E"/>
    <w:rsid w:val="0062160B"/>
    <w:rsid w:val="00624EC4"/>
    <w:rsid w:val="00635682"/>
    <w:rsid w:val="00636A2D"/>
    <w:rsid w:val="006441F4"/>
    <w:rsid w:val="00644204"/>
    <w:rsid w:val="00644D08"/>
    <w:rsid w:val="00653C0D"/>
    <w:rsid w:val="0066301C"/>
    <w:rsid w:val="00672318"/>
    <w:rsid w:val="0068438D"/>
    <w:rsid w:val="00686573"/>
    <w:rsid w:val="006870B2"/>
    <w:rsid w:val="0069014B"/>
    <w:rsid w:val="006A053D"/>
    <w:rsid w:val="006A22AF"/>
    <w:rsid w:val="006A35CC"/>
    <w:rsid w:val="006A421B"/>
    <w:rsid w:val="006B072A"/>
    <w:rsid w:val="006B3FBA"/>
    <w:rsid w:val="006C048A"/>
    <w:rsid w:val="006E112C"/>
    <w:rsid w:val="006E3714"/>
    <w:rsid w:val="006E3E15"/>
    <w:rsid w:val="006E6512"/>
    <w:rsid w:val="006F35A6"/>
    <w:rsid w:val="006F6823"/>
    <w:rsid w:val="00701BCB"/>
    <w:rsid w:val="007112CA"/>
    <w:rsid w:val="007113B9"/>
    <w:rsid w:val="007120F0"/>
    <w:rsid w:val="00717389"/>
    <w:rsid w:val="00723AE3"/>
    <w:rsid w:val="007404F7"/>
    <w:rsid w:val="00743029"/>
    <w:rsid w:val="00745451"/>
    <w:rsid w:val="00752B2A"/>
    <w:rsid w:val="00756F8E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D5527"/>
    <w:rsid w:val="007E0DE6"/>
    <w:rsid w:val="007E5623"/>
    <w:rsid w:val="007F39D1"/>
    <w:rsid w:val="0081292D"/>
    <w:rsid w:val="0082554D"/>
    <w:rsid w:val="00827756"/>
    <w:rsid w:val="0083048D"/>
    <w:rsid w:val="0083652B"/>
    <w:rsid w:val="008428E7"/>
    <w:rsid w:val="00843141"/>
    <w:rsid w:val="008439CF"/>
    <w:rsid w:val="00852111"/>
    <w:rsid w:val="00853C3E"/>
    <w:rsid w:val="0086260B"/>
    <w:rsid w:val="00866C84"/>
    <w:rsid w:val="008706B3"/>
    <w:rsid w:val="00875828"/>
    <w:rsid w:val="00886564"/>
    <w:rsid w:val="008928D4"/>
    <w:rsid w:val="00894329"/>
    <w:rsid w:val="008965A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4C1D"/>
    <w:rsid w:val="008F59F3"/>
    <w:rsid w:val="00906839"/>
    <w:rsid w:val="00907779"/>
    <w:rsid w:val="00910A8C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8385D"/>
    <w:rsid w:val="00995411"/>
    <w:rsid w:val="009A0DDE"/>
    <w:rsid w:val="009B2D2B"/>
    <w:rsid w:val="009B3596"/>
    <w:rsid w:val="009C2916"/>
    <w:rsid w:val="009D035A"/>
    <w:rsid w:val="009E115D"/>
    <w:rsid w:val="009E5DCC"/>
    <w:rsid w:val="009F0687"/>
    <w:rsid w:val="00A27BA1"/>
    <w:rsid w:val="00A27F11"/>
    <w:rsid w:val="00A54EE2"/>
    <w:rsid w:val="00A55449"/>
    <w:rsid w:val="00A754A6"/>
    <w:rsid w:val="00A8542E"/>
    <w:rsid w:val="00A90E8E"/>
    <w:rsid w:val="00AA275D"/>
    <w:rsid w:val="00AA509D"/>
    <w:rsid w:val="00AB2077"/>
    <w:rsid w:val="00AC24FB"/>
    <w:rsid w:val="00AE3DE1"/>
    <w:rsid w:val="00AF196D"/>
    <w:rsid w:val="00AF7E8E"/>
    <w:rsid w:val="00B03826"/>
    <w:rsid w:val="00B06AB2"/>
    <w:rsid w:val="00B12FD2"/>
    <w:rsid w:val="00B20388"/>
    <w:rsid w:val="00B24DA8"/>
    <w:rsid w:val="00B2574A"/>
    <w:rsid w:val="00B4134A"/>
    <w:rsid w:val="00B44954"/>
    <w:rsid w:val="00B65966"/>
    <w:rsid w:val="00B66866"/>
    <w:rsid w:val="00B7398C"/>
    <w:rsid w:val="00B80454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37C0E"/>
    <w:rsid w:val="00C422B1"/>
    <w:rsid w:val="00C47B0B"/>
    <w:rsid w:val="00C50299"/>
    <w:rsid w:val="00C513C0"/>
    <w:rsid w:val="00C51B3B"/>
    <w:rsid w:val="00C5282A"/>
    <w:rsid w:val="00C5326D"/>
    <w:rsid w:val="00C56894"/>
    <w:rsid w:val="00C57B4B"/>
    <w:rsid w:val="00C67ECD"/>
    <w:rsid w:val="00C84DDA"/>
    <w:rsid w:val="00C8635A"/>
    <w:rsid w:val="00C87AC3"/>
    <w:rsid w:val="00CC4DE7"/>
    <w:rsid w:val="00CC717A"/>
    <w:rsid w:val="00CD185C"/>
    <w:rsid w:val="00CD3B20"/>
    <w:rsid w:val="00CE73A4"/>
    <w:rsid w:val="00CF4979"/>
    <w:rsid w:val="00D10823"/>
    <w:rsid w:val="00D130A6"/>
    <w:rsid w:val="00D1553E"/>
    <w:rsid w:val="00D21332"/>
    <w:rsid w:val="00D22FB3"/>
    <w:rsid w:val="00D26B2A"/>
    <w:rsid w:val="00D27DD6"/>
    <w:rsid w:val="00D461B3"/>
    <w:rsid w:val="00D556CF"/>
    <w:rsid w:val="00D57E62"/>
    <w:rsid w:val="00D60179"/>
    <w:rsid w:val="00D651C1"/>
    <w:rsid w:val="00D86641"/>
    <w:rsid w:val="00D90B7B"/>
    <w:rsid w:val="00DA07FA"/>
    <w:rsid w:val="00DA0AB3"/>
    <w:rsid w:val="00DB1A18"/>
    <w:rsid w:val="00DC0EFA"/>
    <w:rsid w:val="00DC290A"/>
    <w:rsid w:val="00DF04FE"/>
    <w:rsid w:val="00DF307C"/>
    <w:rsid w:val="00E06ECF"/>
    <w:rsid w:val="00E333CF"/>
    <w:rsid w:val="00E43EB2"/>
    <w:rsid w:val="00E51ED7"/>
    <w:rsid w:val="00E52396"/>
    <w:rsid w:val="00E55D37"/>
    <w:rsid w:val="00E62CA4"/>
    <w:rsid w:val="00E63062"/>
    <w:rsid w:val="00E71725"/>
    <w:rsid w:val="00E71E41"/>
    <w:rsid w:val="00E72AA6"/>
    <w:rsid w:val="00E84982"/>
    <w:rsid w:val="00E9345D"/>
    <w:rsid w:val="00E975A5"/>
    <w:rsid w:val="00EB03F9"/>
    <w:rsid w:val="00EB5CEB"/>
    <w:rsid w:val="00EC1B21"/>
    <w:rsid w:val="00ED7B42"/>
    <w:rsid w:val="00EF0B85"/>
    <w:rsid w:val="00EF218B"/>
    <w:rsid w:val="00EF4B79"/>
    <w:rsid w:val="00EF4BE4"/>
    <w:rsid w:val="00EF60EB"/>
    <w:rsid w:val="00EF7F7D"/>
    <w:rsid w:val="00F0749D"/>
    <w:rsid w:val="00F07B7E"/>
    <w:rsid w:val="00F14B98"/>
    <w:rsid w:val="00F14B9B"/>
    <w:rsid w:val="00F1533E"/>
    <w:rsid w:val="00F40401"/>
    <w:rsid w:val="00F53BDF"/>
    <w:rsid w:val="00F626D9"/>
    <w:rsid w:val="00F750C5"/>
    <w:rsid w:val="00F840CA"/>
    <w:rsid w:val="00F94AFC"/>
    <w:rsid w:val="00FA0211"/>
    <w:rsid w:val="00FA3698"/>
    <w:rsid w:val="00FA3AEE"/>
    <w:rsid w:val="00FB4E12"/>
    <w:rsid w:val="00FC7E42"/>
    <w:rsid w:val="00FD2F6A"/>
    <w:rsid w:val="00FD69D0"/>
    <w:rsid w:val="00FE0244"/>
    <w:rsid w:val="00FE1115"/>
    <w:rsid w:val="00FE379B"/>
    <w:rsid w:val="00FE75E6"/>
    <w:rsid w:val="00FF6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Joyce White - DAOMC</cp:lastModifiedBy>
  <cp:revision>2</cp:revision>
  <cp:lastPrinted>2023-10-30T17:57:00Z</cp:lastPrinted>
  <dcterms:created xsi:type="dcterms:W3CDTF">2024-01-25T16:16:00Z</dcterms:created>
  <dcterms:modified xsi:type="dcterms:W3CDTF">2024-01-25T16:16:00Z</dcterms:modified>
</cp:coreProperties>
</file>